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A11DA" w14:textId="77777777" w:rsidR="00ED1388" w:rsidRPr="00677ECC" w:rsidRDefault="00000000">
      <w:pPr>
        <w:pStyle w:val="Title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Petra Michael - Resume</w:t>
      </w:r>
    </w:p>
    <w:p w14:paraId="5132A010" w14:textId="77777777" w:rsidR="00ED1388" w:rsidRPr="00677ECC" w:rsidRDefault="00000000" w:rsidP="00097A32">
      <w:pPr>
        <w:pStyle w:val="FirstParagraph"/>
        <w:jc w:val="center"/>
        <w:rPr>
          <w:rFonts w:ascii="Times New Roman" w:hAnsi="Times New Roman" w:cs="Times New Roman"/>
        </w:rPr>
      </w:pPr>
      <w:bookmarkStart w:id="0" w:name="petra-michael"/>
      <w:r w:rsidRPr="00677ECC">
        <w:rPr>
          <w:rFonts w:ascii="Times New Roman" w:hAnsi="Times New Roman" w:cs="Times New Roman"/>
        </w:rPr>
        <w:t xml:space="preserve">Jakarta, Indonesia • petra.michael@outlook.com • +62 89662287735 • </w:t>
      </w:r>
      <w:hyperlink r:id="rId5">
        <w:r w:rsidR="00ED1388" w:rsidRPr="00677ECC">
          <w:rPr>
            <w:rStyle w:val="Hyperlink"/>
            <w:rFonts w:ascii="Times New Roman" w:hAnsi="Times New Roman" w:cs="Times New Roman"/>
          </w:rPr>
          <w:t>LinkedIn</w:t>
        </w:r>
      </w:hyperlink>
      <w:r w:rsidRPr="00677ECC">
        <w:rPr>
          <w:rFonts w:ascii="Times New Roman" w:hAnsi="Times New Roman" w:cs="Times New Roman"/>
        </w:rPr>
        <w:t xml:space="preserve"> • </w:t>
      </w:r>
      <w:hyperlink r:id="rId6">
        <w:r w:rsidR="00ED1388" w:rsidRPr="00677ECC">
          <w:rPr>
            <w:rStyle w:val="Hyperlink"/>
            <w:rFonts w:ascii="Times New Roman" w:hAnsi="Times New Roman" w:cs="Times New Roman"/>
          </w:rPr>
          <w:t>Portfolio</w:t>
        </w:r>
      </w:hyperlink>
    </w:p>
    <w:p w14:paraId="1E336858" w14:textId="38907660" w:rsidR="00ED1388" w:rsidRPr="00677ECC" w:rsidRDefault="00000000" w:rsidP="00097A32">
      <w:pPr>
        <w:pStyle w:val="BodyText"/>
        <w:jc w:val="center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 xml:space="preserve">Computer Science student at Binus University, Bandung, Indonesia. </w:t>
      </w:r>
      <w:proofErr w:type="gramStart"/>
      <w:r w:rsidRPr="00677ECC">
        <w:rPr>
          <w:rFonts w:ascii="Times New Roman" w:hAnsi="Times New Roman" w:cs="Times New Roman"/>
        </w:rPr>
        <w:t>Currently</w:t>
      </w:r>
      <w:proofErr w:type="gramEnd"/>
      <w:r w:rsidRPr="00677ECC">
        <w:rPr>
          <w:rFonts w:ascii="Times New Roman" w:hAnsi="Times New Roman" w:cs="Times New Roman"/>
        </w:rPr>
        <w:t xml:space="preserve"> partaking internship at IDEMIA as Software Development Engineering </w:t>
      </w:r>
      <w:r w:rsidR="003F58CC" w:rsidRPr="00677ECC">
        <w:rPr>
          <w:rFonts w:ascii="Times New Roman" w:hAnsi="Times New Roman" w:cs="Times New Roman"/>
        </w:rPr>
        <w:t>I</w:t>
      </w:r>
      <w:r w:rsidRPr="00677ECC">
        <w:rPr>
          <w:rFonts w:ascii="Times New Roman" w:hAnsi="Times New Roman" w:cs="Times New Roman"/>
        </w:rPr>
        <w:t>ntern. Interested in Deep Learning, Software Engineering, Automation Test Engineering, Data Science, and Full-Stack Development.</w:t>
      </w:r>
    </w:p>
    <w:p w14:paraId="3536CC57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 xml:space="preserve">Portfolio: </w:t>
      </w:r>
      <w:hyperlink r:id="rId7">
        <w:r w:rsidR="00ED1388" w:rsidRPr="00677ECC">
          <w:rPr>
            <w:rStyle w:val="Hyperlink"/>
            <w:rFonts w:ascii="Times New Roman" w:hAnsi="Times New Roman" w:cs="Times New Roman"/>
          </w:rPr>
          <w:t>petramichael.vercel.app</w:t>
        </w:r>
      </w:hyperlink>
    </w:p>
    <w:p w14:paraId="0D0C837F" w14:textId="77777777" w:rsidR="00043C23" w:rsidRPr="00677ECC" w:rsidRDefault="00043C23">
      <w:pPr>
        <w:pStyle w:val="BodyText"/>
        <w:rPr>
          <w:rFonts w:ascii="Times New Roman" w:hAnsi="Times New Roman" w:cs="Times New Roman"/>
        </w:rPr>
      </w:pPr>
    </w:p>
    <w:p w14:paraId="1249ED51" w14:textId="77777777" w:rsidR="00ED1388" w:rsidRPr="00677ECC" w:rsidRDefault="00000000" w:rsidP="006B4B37">
      <w:pPr>
        <w:pStyle w:val="Heading2"/>
        <w:jc w:val="center"/>
        <w:rPr>
          <w:rFonts w:ascii="Times New Roman" w:hAnsi="Times New Roman" w:cs="Times New Roman"/>
        </w:rPr>
      </w:pPr>
      <w:bookmarkStart w:id="1" w:name="education"/>
      <w:r w:rsidRPr="00677ECC">
        <w:rPr>
          <w:rFonts w:ascii="Times New Roman" w:hAnsi="Times New Roman" w:cs="Times New Roman"/>
        </w:rPr>
        <w:t>Education</w:t>
      </w:r>
    </w:p>
    <w:p w14:paraId="3921E962" w14:textId="77777777" w:rsidR="00ED1388" w:rsidRPr="00677ECC" w:rsidRDefault="00000000">
      <w:pPr>
        <w:pStyle w:val="FirstParagraph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Bina Nusantara University</w:t>
      </w:r>
      <w:r w:rsidRPr="00677ECC">
        <w:rPr>
          <w:rFonts w:ascii="Times New Roman" w:hAnsi="Times New Roman" w:cs="Times New Roman"/>
        </w:rPr>
        <w:br/>
        <w:t>Bachelor Degree, Computer Science.</w:t>
      </w:r>
      <w:r w:rsidRPr="00677ECC">
        <w:rPr>
          <w:rFonts w:ascii="Times New Roman" w:hAnsi="Times New Roman" w:cs="Times New Roman"/>
        </w:rPr>
        <w:br/>
        <w:t>GPA: 3.58</w:t>
      </w:r>
    </w:p>
    <w:p w14:paraId="65032DD7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Sep 2022 – Present</w:t>
      </w:r>
    </w:p>
    <w:p w14:paraId="2436F331" w14:textId="77777777" w:rsidR="00043C23" w:rsidRPr="00677ECC" w:rsidRDefault="00043C23">
      <w:pPr>
        <w:pStyle w:val="BodyText"/>
        <w:rPr>
          <w:rFonts w:ascii="Times New Roman" w:hAnsi="Times New Roman" w:cs="Times New Roman"/>
        </w:rPr>
      </w:pPr>
    </w:p>
    <w:p w14:paraId="460277C2" w14:textId="77777777" w:rsidR="00ED1388" w:rsidRPr="00677ECC" w:rsidRDefault="00000000" w:rsidP="006B4B37">
      <w:pPr>
        <w:pStyle w:val="Heading2"/>
        <w:jc w:val="center"/>
        <w:rPr>
          <w:rFonts w:ascii="Times New Roman" w:hAnsi="Times New Roman" w:cs="Times New Roman"/>
        </w:rPr>
      </w:pPr>
      <w:bookmarkStart w:id="2" w:name="conferences"/>
      <w:bookmarkEnd w:id="1"/>
      <w:r w:rsidRPr="00677ECC">
        <w:rPr>
          <w:rFonts w:ascii="Times New Roman" w:hAnsi="Times New Roman" w:cs="Times New Roman"/>
        </w:rPr>
        <w:t>Conferences</w:t>
      </w:r>
    </w:p>
    <w:p w14:paraId="67B92178" w14:textId="77777777" w:rsidR="00ED1388" w:rsidRPr="00677ECC" w:rsidRDefault="00000000">
      <w:pPr>
        <w:pStyle w:val="FirstParagraph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ICDXA Conference Proceeding Participation</w:t>
      </w:r>
      <w:r w:rsidRPr="00677ECC">
        <w:rPr>
          <w:rFonts w:ascii="Times New Roman" w:hAnsi="Times New Roman" w:cs="Times New Roman"/>
        </w:rPr>
        <w:br/>
        <w:t>Paper: “Investigation on Correlation of Water Quality Data with Aerial Images.” Collaborated with lecturers.</w:t>
      </w:r>
    </w:p>
    <w:p w14:paraId="4445EA2F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Jan 2024</w:t>
      </w:r>
    </w:p>
    <w:p w14:paraId="1604983F" w14:textId="77777777" w:rsidR="003F58CC" w:rsidRPr="00677ECC" w:rsidRDefault="003F58CC">
      <w:pPr>
        <w:pStyle w:val="BodyText"/>
        <w:rPr>
          <w:rFonts w:ascii="Times New Roman" w:hAnsi="Times New Roman" w:cs="Times New Roman"/>
        </w:rPr>
      </w:pPr>
    </w:p>
    <w:p w14:paraId="4935F500" w14:textId="77777777" w:rsidR="00ED1388" w:rsidRPr="00677ECC" w:rsidRDefault="00000000" w:rsidP="006B4B37">
      <w:pPr>
        <w:pStyle w:val="Heading2"/>
        <w:jc w:val="center"/>
        <w:rPr>
          <w:rFonts w:ascii="Times New Roman" w:hAnsi="Times New Roman" w:cs="Times New Roman"/>
        </w:rPr>
      </w:pPr>
      <w:bookmarkStart w:id="3" w:name="experiences"/>
      <w:bookmarkEnd w:id="2"/>
      <w:r w:rsidRPr="00677ECC">
        <w:rPr>
          <w:rFonts w:ascii="Times New Roman" w:hAnsi="Times New Roman" w:cs="Times New Roman"/>
        </w:rPr>
        <w:t>Experiences</w:t>
      </w:r>
    </w:p>
    <w:p w14:paraId="3604D85E" w14:textId="77777777" w:rsidR="00ED1388" w:rsidRPr="00677ECC" w:rsidRDefault="00000000">
      <w:pPr>
        <w:pStyle w:val="FirstParagraph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IDEMIA</w:t>
      </w:r>
      <w:r w:rsidRPr="00677ECC">
        <w:rPr>
          <w:rFonts w:ascii="Times New Roman" w:hAnsi="Times New Roman" w:cs="Times New Roman"/>
        </w:rPr>
        <w:br/>
        <w:t>Software Development Engineering Intern</w:t>
      </w:r>
      <w:r w:rsidRPr="00677ECC">
        <w:rPr>
          <w:rFonts w:ascii="Times New Roman" w:hAnsi="Times New Roman" w:cs="Times New Roman"/>
        </w:rPr>
        <w:br/>
        <w:t>Developed and maintained software for smart card applications. Assisted in testing and debugging processes.</w:t>
      </w:r>
    </w:p>
    <w:p w14:paraId="72ED600B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Feb 2025 – Present</w:t>
      </w:r>
    </w:p>
    <w:p w14:paraId="2C0B61C4" w14:textId="77777777" w:rsidR="002372AA" w:rsidRPr="00677ECC" w:rsidRDefault="002372AA">
      <w:pPr>
        <w:pStyle w:val="BodyText"/>
        <w:rPr>
          <w:rFonts w:ascii="Times New Roman" w:hAnsi="Times New Roman" w:cs="Times New Roman"/>
        </w:rPr>
      </w:pPr>
    </w:p>
    <w:p w14:paraId="178A744B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HIMTI Binus University</w:t>
      </w:r>
      <w:r w:rsidRPr="00677ECC">
        <w:rPr>
          <w:rFonts w:ascii="Times New Roman" w:hAnsi="Times New Roman" w:cs="Times New Roman"/>
        </w:rPr>
        <w:br/>
        <w:t>Academic Events Manager</w:t>
      </w:r>
      <w:r w:rsidRPr="00677ECC">
        <w:rPr>
          <w:rFonts w:ascii="Times New Roman" w:hAnsi="Times New Roman" w:cs="Times New Roman"/>
        </w:rPr>
        <w:br/>
        <w:t>Led recruitment, planned and executed programming-related events. Organized technical workshops for public and student engagement.</w:t>
      </w:r>
    </w:p>
    <w:p w14:paraId="359C231C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Feb 2024 – Jan 2025</w:t>
      </w:r>
    </w:p>
    <w:p w14:paraId="010115C8" w14:textId="77777777" w:rsidR="002372AA" w:rsidRPr="00677ECC" w:rsidRDefault="002372AA">
      <w:pPr>
        <w:pStyle w:val="BodyText"/>
        <w:rPr>
          <w:rFonts w:ascii="Times New Roman" w:hAnsi="Times New Roman" w:cs="Times New Roman"/>
          <w:b/>
          <w:bCs/>
        </w:rPr>
      </w:pPr>
    </w:p>
    <w:p w14:paraId="41FBB60C" w14:textId="0B7E2293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Nippon Club Binus University</w:t>
      </w:r>
      <w:r w:rsidRPr="00677ECC">
        <w:rPr>
          <w:rFonts w:ascii="Times New Roman" w:hAnsi="Times New Roman" w:cs="Times New Roman"/>
        </w:rPr>
        <w:br/>
        <w:t>Treasurer and Finance Manager</w:t>
      </w:r>
      <w:r w:rsidRPr="00677ECC">
        <w:rPr>
          <w:rFonts w:ascii="Times New Roman" w:hAnsi="Times New Roman" w:cs="Times New Roman"/>
        </w:rPr>
        <w:br/>
        <w:t>Managed finances, budgets, and reports. Oversaw event planning and fund allocation.</w:t>
      </w:r>
    </w:p>
    <w:p w14:paraId="7083D222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Feb 2024 – Jan 2025</w:t>
      </w:r>
    </w:p>
    <w:p w14:paraId="0C144CE3" w14:textId="77777777" w:rsidR="006B4B37" w:rsidRPr="00677ECC" w:rsidRDefault="006B4B37">
      <w:pPr>
        <w:pStyle w:val="BodyText"/>
        <w:rPr>
          <w:rFonts w:ascii="Times New Roman" w:hAnsi="Times New Roman" w:cs="Times New Roman"/>
        </w:rPr>
      </w:pPr>
    </w:p>
    <w:p w14:paraId="0C215226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Binus University</w:t>
      </w:r>
      <w:r w:rsidRPr="00677ECC">
        <w:rPr>
          <w:rFonts w:ascii="Times New Roman" w:hAnsi="Times New Roman" w:cs="Times New Roman"/>
        </w:rPr>
        <w:br/>
        <w:t>Research Assistant</w:t>
      </w:r>
      <w:r w:rsidRPr="00677ECC">
        <w:rPr>
          <w:rFonts w:ascii="Times New Roman" w:hAnsi="Times New Roman" w:cs="Times New Roman"/>
        </w:rPr>
        <w:br/>
        <w:t>Co-authored ICDXA paper, processed data for machine learning. Supported data article creation and quality assurance.</w:t>
      </w:r>
    </w:p>
    <w:p w14:paraId="75592F94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Jun 2023 – May 2024</w:t>
      </w:r>
    </w:p>
    <w:p w14:paraId="177309CF" w14:textId="77777777" w:rsidR="006B4B37" w:rsidRPr="00677ECC" w:rsidRDefault="006B4B37">
      <w:pPr>
        <w:pStyle w:val="BodyText"/>
        <w:rPr>
          <w:rFonts w:ascii="Times New Roman" w:hAnsi="Times New Roman" w:cs="Times New Roman"/>
        </w:rPr>
      </w:pPr>
    </w:p>
    <w:p w14:paraId="79832E4F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Binus University</w:t>
      </w:r>
      <w:r w:rsidRPr="00677ECC">
        <w:rPr>
          <w:rFonts w:ascii="Times New Roman" w:hAnsi="Times New Roman" w:cs="Times New Roman"/>
        </w:rPr>
        <w:br/>
        <w:t>Website Manager</w:t>
      </w:r>
      <w:r w:rsidRPr="00677ECC">
        <w:rPr>
          <w:rFonts w:ascii="Times New Roman" w:hAnsi="Times New Roman" w:cs="Times New Roman"/>
        </w:rPr>
        <w:br/>
        <w:t>Maintained APSKI website. Managed content, conference support, and collaboration with KemenkopUKM.</w:t>
      </w:r>
    </w:p>
    <w:p w14:paraId="38947C1E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May 2023 – Apr 2024</w:t>
      </w:r>
    </w:p>
    <w:p w14:paraId="093251C8" w14:textId="77777777" w:rsidR="006B4B37" w:rsidRPr="00677ECC" w:rsidRDefault="006B4B37">
      <w:pPr>
        <w:pStyle w:val="BodyText"/>
        <w:rPr>
          <w:rFonts w:ascii="Times New Roman" w:hAnsi="Times New Roman" w:cs="Times New Roman"/>
        </w:rPr>
      </w:pPr>
    </w:p>
    <w:p w14:paraId="1A04BA93" w14:textId="77777777" w:rsidR="006B4B37" w:rsidRPr="00677ECC" w:rsidRDefault="00000000">
      <w:pPr>
        <w:pStyle w:val="BodyText"/>
        <w:rPr>
          <w:rFonts w:ascii="Times New Roman" w:hAnsi="Times New Roman" w:cs="Times New Roman"/>
          <w:b/>
          <w:bCs/>
        </w:rPr>
      </w:pPr>
      <w:r w:rsidRPr="00677ECC">
        <w:rPr>
          <w:rFonts w:ascii="Times New Roman" w:hAnsi="Times New Roman" w:cs="Times New Roman"/>
          <w:b/>
          <w:bCs/>
        </w:rPr>
        <w:t>HIMTI Binus University</w:t>
      </w:r>
    </w:p>
    <w:p w14:paraId="4EAF8E13" w14:textId="77777777" w:rsidR="006B4B37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 xml:space="preserve">Activist </w:t>
      </w:r>
    </w:p>
    <w:p w14:paraId="336A68A3" w14:textId="0C6BF2B1" w:rsidR="00ED1388" w:rsidRPr="00677ECC" w:rsidRDefault="006B4B37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 xml:space="preserve">Being part of a team for teaching members of </w:t>
      </w:r>
      <w:proofErr w:type="gramStart"/>
      <w:r w:rsidRPr="00677ECC">
        <w:rPr>
          <w:rFonts w:ascii="Times New Roman" w:hAnsi="Times New Roman" w:cs="Times New Roman"/>
        </w:rPr>
        <w:t>School</w:t>
      </w:r>
      <w:proofErr w:type="gramEnd"/>
      <w:r w:rsidRPr="00677ECC">
        <w:rPr>
          <w:rFonts w:ascii="Times New Roman" w:hAnsi="Times New Roman" w:cs="Times New Roman"/>
        </w:rPr>
        <w:t xml:space="preserve"> of Computer Science and the public about programming hard </w:t>
      </w:r>
      <w:proofErr w:type="gramStart"/>
      <w:r w:rsidRPr="00677ECC">
        <w:rPr>
          <w:rFonts w:ascii="Times New Roman" w:hAnsi="Times New Roman" w:cs="Times New Roman"/>
        </w:rPr>
        <w:t>skill</w:t>
      </w:r>
      <w:proofErr w:type="gramEnd"/>
    </w:p>
    <w:p w14:paraId="143CF19C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Feb 2023 – Jan 2024</w:t>
      </w:r>
    </w:p>
    <w:p w14:paraId="1D8881F5" w14:textId="77777777" w:rsidR="003171B5" w:rsidRPr="00677ECC" w:rsidRDefault="003171B5">
      <w:pPr>
        <w:pStyle w:val="BodyText"/>
        <w:rPr>
          <w:rFonts w:ascii="Times New Roman" w:hAnsi="Times New Roman" w:cs="Times New Roman"/>
          <w:b/>
          <w:bCs/>
        </w:rPr>
      </w:pPr>
    </w:p>
    <w:p w14:paraId="1B068669" w14:textId="09BA3A08" w:rsidR="006B4B37" w:rsidRPr="00677ECC" w:rsidRDefault="00000000">
      <w:pPr>
        <w:pStyle w:val="BodyText"/>
        <w:rPr>
          <w:rFonts w:ascii="Times New Roman" w:hAnsi="Times New Roman" w:cs="Times New Roman"/>
          <w:b/>
          <w:bCs/>
        </w:rPr>
      </w:pPr>
      <w:r w:rsidRPr="00677ECC">
        <w:rPr>
          <w:rFonts w:ascii="Times New Roman" w:hAnsi="Times New Roman" w:cs="Times New Roman"/>
          <w:b/>
          <w:bCs/>
        </w:rPr>
        <w:t>Nippon Club Binus University</w:t>
      </w:r>
    </w:p>
    <w:p w14:paraId="3480DA93" w14:textId="77777777" w:rsidR="006B4B37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 xml:space="preserve">Activist </w:t>
      </w:r>
    </w:p>
    <w:p w14:paraId="010DB096" w14:textId="23C3A904" w:rsidR="00ED1388" w:rsidRPr="00677ECC" w:rsidRDefault="006B4B37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 xml:space="preserve">Being a part of a support team for various </w:t>
      </w:r>
      <w:proofErr w:type="gramStart"/>
      <w:r w:rsidRPr="00677ECC">
        <w:rPr>
          <w:rFonts w:ascii="Times New Roman" w:hAnsi="Times New Roman" w:cs="Times New Roman"/>
        </w:rPr>
        <w:t>task</w:t>
      </w:r>
      <w:proofErr w:type="gramEnd"/>
      <w:r w:rsidRPr="00677ECC">
        <w:rPr>
          <w:rFonts w:ascii="Times New Roman" w:hAnsi="Times New Roman" w:cs="Times New Roman"/>
        </w:rPr>
        <w:t xml:space="preserve"> such as leading a charity program and oversaw a general expo of the organization</w:t>
      </w:r>
    </w:p>
    <w:p w14:paraId="053C25D7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Feb 2023 – Jan 2024</w:t>
      </w:r>
    </w:p>
    <w:p w14:paraId="1015DFC2" w14:textId="77777777" w:rsidR="003F2798" w:rsidRPr="00677ECC" w:rsidRDefault="003F2798">
      <w:pPr>
        <w:pStyle w:val="BodyText"/>
        <w:rPr>
          <w:rFonts w:ascii="Times New Roman" w:hAnsi="Times New Roman" w:cs="Times New Roman"/>
        </w:rPr>
      </w:pPr>
    </w:p>
    <w:p w14:paraId="6F84572F" w14:textId="77777777" w:rsidR="00ED1388" w:rsidRPr="00677ECC" w:rsidRDefault="00000000">
      <w:pPr>
        <w:pStyle w:val="Heading2"/>
        <w:rPr>
          <w:rFonts w:ascii="Times New Roman" w:hAnsi="Times New Roman" w:cs="Times New Roman"/>
        </w:rPr>
      </w:pPr>
      <w:bookmarkStart w:id="4" w:name="leadership-activities"/>
      <w:bookmarkEnd w:id="3"/>
      <w:r w:rsidRPr="00677ECC">
        <w:rPr>
          <w:rFonts w:ascii="Times New Roman" w:hAnsi="Times New Roman" w:cs="Times New Roman"/>
        </w:rPr>
        <w:lastRenderedPageBreak/>
        <w:t>Leadership &amp; Activities</w:t>
      </w:r>
    </w:p>
    <w:p w14:paraId="4311A69C" w14:textId="77777777" w:rsidR="00ED1388" w:rsidRPr="00677ECC" w:rsidRDefault="00000000">
      <w:pPr>
        <w:pStyle w:val="FirstParagraph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Nippon Club Binus University</w:t>
      </w:r>
      <w:r w:rsidRPr="00677ECC">
        <w:rPr>
          <w:rFonts w:ascii="Times New Roman" w:hAnsi="Times New Roman" w:cs="Times New Roman"/>
        </w:rPr>
        <w:br/>
        <w:t>Event Chairman – Charity Event</w:t>
      </w:r>
      <w:r w:rsidRPr="00677ECC">
        <w:rPr>
          <w:rFonts w:ascii="Times New Roman" w:hAnsi="Times New Roman" w:cs="Times New Roman"/>
        </w:rPr>
        <w:br/>
        <w:t>Led charity event, coordinated book donations and cultural teaching activities at a local orphanage.</w:t>
      </w:r>
    </w:p>
    <w:p w14:paraId="173184EB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</w:rPr>
        <w:t>May 2023 – Jul 2023</w:t>
      </w:r>
    </w:p>
    <w:p w14:paraId="72850052" w14:textId="77777777" w:rsidR="000322F4" w:rsidRPr="00677ECC" w:rsidRDefault="000322F4">
      <w:pPr>
        <w:pStyle w:val="BodyText"/>
        <w:rPr>
          <w:rFonts w:ascii="Times New Roman" w:hAnsi="Times New Roman" w:cs="Times New Roman"/>
        </w:rPr>
      </w:pPr>
    </w:p>
    <w:p w14:paraId="61C4E178" w14:textId="77777777" w:rsidR="00ED1388" w:rsidRPr="00677ECC" w:rsidRDefault="00000000">
      <w:pPr>
        <w:pStyle w:val="Heading2"/>
        <w:rPr>
          <w:rFonts w:ascii="Times New Roman" w:hAnsi="Times New Roman" w:cs="Times New Roman"/>
        </w:rPr>
      </w:pPr>
      <w:bookmarkStart w:id="5" w:name="skills-hobbies"/>
      <w:bookmarkEnd w:id="4"/>
      <w:r w:rsidRPr="00677ECC">
        <w:rPr>
          <w:rFonts w:ascii="Times New Roman" w:hAnsi="Times New Roman" w:cs="Times New Roman"/>
        </w:rPr>
        <w:t>Skills &amp; Hobbies</w:t>
      </w:r>
    </w:p>
    <w:p w14:paraId="590A97FA" w14:textId="77777777" w:rsidR="00ED1388" w:rsidRPr="00677ECC" w:rsidRDefault="00000000">
      <w:pPr>
        <w:pStyle w:val="FirstParagraph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Technical:</w:t>
      </w:r>
      <w:r w:rsidRPr="00677ECC">
        <w:rPr>
          <w:rFonts w:ascii="Times New Roman" w:hAnsi="Times New Roman" w:cs="Times New Roman"/>
        </w:rPr>
        <w:t xml:space="preserve"> Node.js, React.js, React Native, PostgreSQL, MySQL, Java, Python, C, HTML, CSS, Tailwind CSS, Java Card, Flask, Next.js, APDU protocol, TensorFlow, Roboflow, Git, Agile Scrum, TDD, DevOps CI/CD</w:t>
      </w:r>
    </w:p>
    <w:p w14:paraId="0675346E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Languages:</w:t>
      </w:r>
      <w:r w:rsidRPr="00677ECC">
        <w:rPr>
          <w:rFonts w:ascii="Times New Roman" w:hAnsi="Times New Roman" w:cs="Times New Roman"/>
        </w:rPr>
        <w:t xml:space="preserve"> English (Bilingual), Indonesian (Native)</w:t>
      </w:r>
    </w:p>
    <w:p w14:paraId="596914EF" w14:textId="77777777" w:rsidR="00ED1388" w:rsidRPr="00677ECC" w:rsidRDefault="00000000">
      <w:pPr>
        <w:pStyle w:val="BodyText"/>
        <w:rPr>
          <w:rFonts w:ascii="Times New Roman" w:hAnsi="Times New Roman" w:cs="Times New Roman"/>
        </w:rPr>
      </w:pPr>
      <w:r w:rsidRPr="00677ECC">
        <w:rPr>
          <w:rFonts w:ascii="Times New Roman" w:hAnsi="Times New Roman" w:cs="Times New Roman"/>
          <w:b/>
          <w:bCs/>
        </w:rPr>
        <w:t>Hobbies:</w:t>
      </w:r>
      <w:r w:rsidRPr="00677ECC">
        <w:rPr>
          <w:rFonts w:ascii="Times New Roman" w:hAnsi="Times New Roman" w:cs="Times New Roman"/>
        </w:rPr>
        <w:t xml:space="preserve"> 3D Modeling (Blender), Terrarium Building, Leather Crafting, Stock Market Analysis</w:t>
      </w:r>
      <w:bookmarkEnd w:id="0"/>
      <w:bookmarkEnd w:id="5"/>
    </w:p>
    <w:sectPr w:rsidR="00ED1388" w:rsidRPr="00677EC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EB0B5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52672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1388"/>
    <w:rsid w:val="000322F4"/>
    <w:rsid w:val="00043C23"/>
    <w:rsid w:val="00097A32"/>
    <w:rsid w:val="002372AA"/>
    <w:rsid w:val="002F388A"/>
    <w:rsid w:val="003171B5"/>
    <w:rsid w:val="003F2798"/>
    <w:rsid w:val="003F58CC"/>
    <w:rsid w:val="00677ECC"/>
    <w:rsid w:val="006B4B37"/>
    <w:rsid w:val="00935EE2"/>
    <w:rsid w:val="00987F00"/>
    <w:rsid w:val="00BA7E18"/>
    <w:rsid w:val="00ED1388"/>
    <w:rsid w:val="00F92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060D8"/>
  <w15:docId w15:val="{166C7F46-FF86-48C1-B21A-1C1B51DBD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etramichael.vercel.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etramichael.vercel.app" TargetMode="External"/><Relationship Id="rId5" Type="http://schemas.openxmlformats.org/officeDocument/2006/relationships/hyperlink" Target="https://linkedin.com/in/aimatochysi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96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a Michael - Resume</dc:title>
  <dc:creator/>
  <cp:keywords/>
  <cp:lastModifiedBy>PETRA MICHAEL</cp:lastModifiedBy>
  <cp:revision>14</cp:revision>
  <dcterms:created xsi:type="dcterms:W3CDTF">2025-04-23T17:31:00Z</dcterms:created>
  <dcterms:modified xsi:type="dcterms:W3CDTF">2025-04-23T17:4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